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representing a field of cherries, each cell is one of three possible integ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means the cell is empty, so you can pass through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means the cell contains a cherry that you can pick up and pass through, o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</w:t>
      </w:r>
      <w:r>
        <w:t xml:space="preserve"> </w:t>
      </w:r>
      <w:r>
        <w:t xml:space="preserve">means the cell contains a thorn that blocks your wa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cherries you can collect by following the rules below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Starting at the position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and reaching</w:t>
      </w:r>
      <w:r>
        <w:t xml:space="preserve"> </w:t>
      </w:r>
      <w:r>
        <w:rPr>
          <w:rStyle w:val="VerbatimChar"/>
        </w:rPr>
        <w:t xml:space="preserve">(n - 1, n - 1)</w:t>
      </w:r>
      <w:r>
        <w:t xml:space="preserve"> </w:t>
      </w:r>
      <w:r>
        <w:t xml:space="preserve">by moving right or down through valid path cells (cells with 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fter reaching</w:t>
      </w:r>
      <w:r>
        <w:t xml:space="preserve"> </w:t>
      </w:r>
      <w:r>
        <w:rPr>
          <w:rStyle w:val="VerbatimChar"/>
        </w:rPr>
        <w:t xml:space="preserve">(n - 1, n - 1)</w:t>
      </w:r>
      <w:r>
        <w:t xml:space="preserve">, returning to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by moving left or up through valid path cells.</w:t>
      </w:r>
    </w:p>
    <w:p>
      <w:pPr>
        <w:pStyle w:val="Compact"/>
        <w:numPr>
          <w:ilvl w:val="0"/>
          <w:numId w:val="1002"/>
        </w:numPr>
      </w:pPr>
      <w:r>
        <w:t xml:space="preserve">When passing through a path cell containing a cherry, you pick it up, and the cell becomes an empty cell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 there is no valid path between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n - 1, n - 1)</w:t>
      </w:r>
      <w:r>
        <w:t xml:space="preserve">, then no cherries can be collec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73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2/14/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,-1],[1,0,-1],[1,1,1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player started at (0, 0) and went down, down, right right to reach (2, 2).</w:t>
      </w:r>
      <w:r>
        <w:br/>
      </w:r>
      <w:r>
        <w:rPr>
          <w:rStyle w:val="VerbatimChar"/>
        </w:rPr>
        <w:t xml:space="preserve">4 cherries were picked up during this single trip, and the matrix becomes [[0,1,-1],[0,0,-1],[0,0,0]].</w:t>
      </w:r>
      <w:r>
        <w:br/>
      </w:r>
      <w:r>
        <w:rPr>
          <w:rStyle w:val="VerbatimChar"/>
        </w:rPr>
        <w:t xml:space="preserve">Then, the player went left, up, up, left to return home, picking up one more cherry.</w:t>
      </w:r>
      <w:r>
        <w:br/>
      </w:r>
      <w:r>
        <w:rPr>
          <w:rStyle w:val="VerbatimChar"/>
        </w:rPr>
        <w:t xml:space="preserve">The total number of cherries picked up is 5, and this is the maximum possib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1,1,-1],[1,-1,1],[-1,1,1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grid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5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1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 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id[0][0] != -1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id[n - 1][n - 1] !=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0Z</dcterms:created>
  <dcterms:modified xsi:type="dcterms:W3CDTF">2024-03-2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